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A50708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267003">
        <w:rPr>
          <w:b/>
          <w:bCs/>
          <w:sz w:val="32"/>
          <w:szCs w:val="32"/>
        </w:rPr>
        <w:t>Georg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E33B0" w14:textId="77777777" w:rsidR="00A92675" w:rsidRDefault="00A926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BBF5872" w:rsidR="00CB37D9" w:rsidRPr="00A92675" w:rsidRDefault="00CB37D9" w:rsidP="00A926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60109" w14:textId="77777777" w:rsidR="00A92675" w:rsidRDefault="00A926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23A33" w14:textId="77777777" w:rsidR="00A92675" w:rsidRDefault="00A926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56F00FE" w:rsidR="00AD6FC0" w:rsidRPr="00A92675" w:rsidRDefault="00AD6FC0" w:rsidP="00A926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883ED" w14:textId="77777777" w:rsidR="00A92675" w:rsidRDefault="00A926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67003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92675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3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